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278"/>
        <w:gridCol w:w="3669"/>
        <w:gridCol w:w="1705"/>
        <w:gridCol w:w="1944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S.No</w:t>
            </w:r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B64F1E">
            <w:r>
              <w:t xml:space="preserve">Error is </w:t>
            </w:r>
            <w:proofErr w:type="gramStart"/>
            <w:r>
              <w:t>coming ,</w:t>
            </w:r>
            <w:proofErr w:type="gramEnd"/>
            <w:r>
              <w:t xml:space="preserve"> I have to check this model with large dataset(is negative sample images is ok in color mode??</w:t>
            </w:r>
            <w:bookmarkStart w:id="0" w:name="_GoBack"/>
            <w:bookmarkEnd w:id="0"/>
            <w:r>
              <w:t>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8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kwqgUA8K0IlywAAAA="/>
  </w:docVars>
  <w:rsids>
    <w:rsidRoot w:val="00B50A92"/>
    <w:rsid w:val="00150C65"/>
    <w:rsid w:val="001C1453"/>
    <w:rsid w:val="00456161"/>
    <w:rsid w:val="005B63FE"/>
    <w:rsid w:val="005D4B82"/>
    <w:rsid w:val="00B2518C"/>
    <w:rsid w:val="00B50A92"/>
    <w:rsid w:val="00B64F1E"/>
    <w:rsid w:val="00CB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28BB3"/>
  <w15:docId w15:val="{B97458B0-CEB1-4CC0-8036-E3CF3D56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it tada</cp:lastModifiedBy>
  <cp:revision>2</cp:revision>
  <dcterms:created xsi:type="dcterms:W3CDTF">2017-05-24T04:40:00Z</dcterms:created>
  <dcterms:modified xsi:type="dcterms:W3CDTF">2017-05-24T04:40:00Z</dcterms:modified>
</cp:coreProperties>
</file>